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bed9c954beee9145148378c4bdd124c45de2ba5"/>
    <w:p>
      <w:pPr>
        <w:pStyle w:val="Heading1"/>
      </w:pPr>
      <w:r>
        <w:t xml:space="preserve">Triangulating evidence of the cause-effect relationship between sclerostin inhibition and cardiovascular outcomes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Authors: Marta Alcalde-Herraiz, Junqing Xie,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430" w:hRule="auto"/>
          <w:tblHeader/>
        </w:trPr>
        header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gridSpan w:val="7"/>
            <w:tcBorders>
              <w:bottom w:val="none" w:sz="0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gridSpan w:val="7"/>
            <w:tcBorders>
              <w:bottom w:val="none" w:sz="0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</w:t>
            </w:r>
          </w:p>
        </w:tc>
      </w:tr>
      <w:tr>
        <w:trPr>
          <w:trHeight w:val="473" w:hRule="auto"/>
          <w:tblHeader/>
        </w:trPr>
        header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 (kb)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val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struments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 (kb)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val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strume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SN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, 1.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.8e-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1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.9e-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e-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.9e-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e-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e-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e-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e-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.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e-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9e-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.2e-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e-1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.6e-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430" w:hRule="auto"/>
          <w:tblHeader/>
        </w:trPr>
        header 1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vMerge w:val="restart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gridSpan w:val="7"/>
            <w:tcBorders>
              <w:bottom w:val="none" w:sz="0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ixed</w:t>
            </w:r>
          </w:p>
        </w:tc>
        <w:tc>
          <w:tcPr>
            <w:gridSpan w:val="7"/>
            <w:tcBorders>
              <w:bottom w:val="none" w:sz="0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</w:t>
            </w:r>
          </w:p>
        </w:tc>
      </w:tr>
      <w:tr>
        <w:trPr>
          <w:trHeight w:val="473" w:hRule="auto"/>
          <w:tblHeader/>
        </w:trPr>
        header 2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 (kb)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val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struments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 (kb)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val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strument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f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SN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, 0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e-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, 0.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e-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, 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, 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, 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, 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, 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, 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f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, 0.3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e-0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, 0.3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e-0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SN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1.6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, 2.0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, 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d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4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, 1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3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SN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, 1.8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2.2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7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, 1.7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SN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8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6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5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8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SN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35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dm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p SNP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, 2.1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, 2.6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, 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, 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, 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, 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, 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, 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, 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4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d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, 1.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, 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N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2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1e-06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7220711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e-09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722071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e-0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71382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7220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66838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8073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7220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66838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8073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7220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66838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e-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8073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80107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65034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e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N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2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1e-06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2342312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e-07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234231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e-0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2342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8073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2342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8073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2342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n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= 0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s80735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e-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3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</w:tbl>
    <w:bookmarkEnd w:id="20"/>
    <w:bookmarkEnd w:id="21"/>
    <w:sectPr w:rsidR="008A4108" w:rsidRPr="00121E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GB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A4108"/>
    <w:pPr>
      <w:keepNext/>
      <w:keepLines/>
      <w:spacing w:after="0" w:before="240"/>
      <w:outlineLvl w:val="0"/>
    </w:pPr>
    <w:rPr>
      <w:rFonts w:ascii="Calibri" w:cstheme="majorBidi" w:eastAsiaTheme="majorEastAsia" w:hAnsi="Calibri"/>
      <w:color w:themeColor="accent1" w:themeShade="BF" w:val="2F5496"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A4108"/>
    <w:pPr>
      <w:keepNext/>
      <w:keepLines/>
      <w:spacing w:after="0" w:before="40"/>
      <w:outlineLvl w:val="1"/>
    </w:pPr>
    <w:rPr>
      <w:rFonts w:ascii="Calibri" w:cstheme="majorBidi" w:eastAsiaTheme="majorEastAsia" w:hAnsi="Calibri"/>
      <w:color w:themeColor="accent1" w:themeShade="BF" w:val="2F5496"/>
      <w:sz w:val="30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A4108"/>
    <w:rPr>
      <w:rFonts w:ascii="Calibri" w:cstheme="majorBidi" w:eastAsiaTheme="majorEastAsia" w:hAnsi="Calibri"/>
      <w:color w:themeColor="accent1" w:themeShade="BF" w:val="2F5496"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A4108"/>
    <w:rPr>
      <w:rFonts w:ascii="Calibri" w:cstheme="majorBidi" w:eastAsiaTheme="majorEastAsia" w:hAnsi="Calibri"/>
      <w:color w:themeColor="accent1" w:themeShade="BF" w:val="2F5496"/>
      <w:sz w:val="30"/>
      <w:szCs w:val="26"/>
    </w:rPr>
  </w:style>
  <w:style w:styleId="Title" w:type="paragraph">
    <w:name w:val="Title"/>
    <w:basedOn w:val="Heading1"/>
    <w:next w:val="Normal"/>
    <w:link w:val="TitleChar"/>
    <w:uiPriority w:val="10"/>
    <w:qFormat/>
    <w:rsid w:val="008A4108"/>
    <w:pPr>
      <w:spacing w:line="240" w:lineRule="auto"/>
      <w:contextualSpacing/>
    </w:pPr>
    <w:rPr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8A4108"/>
    <w:rPr>
      <w:rFonts w:ascii="Calibri" w:cstheme="majorBidi" w:eastAsiaTheme="majorEastAsia" w:hAnsi="Calibri"/>
      <w:color w:themeColor="accent1" w:themeShade="BF" w:val="2F5496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8A4108"/>
    <w:pPr>
      <w:numPr>
        <w:ilvl w:val="1"/>
      </w:numPr>
    </w:pPr>
    <w:rPr>
      <w:rFonts w:eastAsiaTheme="minorEastAsia"/>
      <w:color w:themeColor="accent1" w:themeShade="BF" w:val="2F5496"/>
      <w:spacing w:val="15"/>
      <w:sz w:val="36"/>
    </w:rPr>
  </w:style>
  <w:style w:customStyle="1" w:styleId="SubtitleChar" w:type="character">
    <w:name w:val="Subtitle Char"/>
    <w:basedOn w:val="DefaultParagraphFont"/>
    <w:link w:val="Subtitle"/>
    <w:uiPriority w:val="11"/>
    <w:rsid w:val="008A4108"/>
    <w:rPr>
      <w:rFonts w:eastAsiaTheme="minorEastAsia"/>
      <w:color w:themeColor="accent1" w:themeShade="BF" w:val="2F5496"/>
      <w:spacing w:val="15"/>
      <w:sz w:val="3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4:43:45Z</dcterms:created>
  <dcterms:modified xsi:type="dcterms:W3CDTF">2023-11-08T14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